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illy Blumber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i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lumber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29 Prairie Avenue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willblum8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54299765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s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7/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